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Wiresh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network protocol analyzer used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enetration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assess traffic for vulnerabilities by reviewing connection-level information and data packets characteristic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Wireshark and its application in penetration tes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twork Packet Capturing and Analysis with Wiresha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EC-Council provides an all-in-one Wireshark tutorial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ssential Wireshark Skills for Pen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Virtue Security covers key functions of Wireshark, including capture filters, traffic stream analysis, and exporting ob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Wireshark With Online Courses and Progra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edX offers online courses that teach how to leverage Wireshark for network monitor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verTheWire Wargames</w:t>
      </w:r>
      <w:r>
        <w:t xml:space="preserve"> </w:t>
      </w:r>
      <w:r>
        <w:t xml:space="preserve">- A practical platform for learning penetration testing skill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yHackMe</w:t>
      </w:r>
      <w:r>
        <w:t xml:space="preserve"> </w:t>
      </w:r>
      <w:r>
        <w:t xml:space="preserve">- An interactive platform with hands-on labs and challenges to enhance your cybersecurity knowledge.</w:t>
      </w:r>
    </w:p>
    <w:p>
      <w:pPr>
        <w:pStyle w:val="FirstParagraph"/>
      </w:pPr>
      <w:r>
        <w:t xml:space="preserve">Feel free to explore these resources to deepen your understanding of Wireshark and its role in penetration testing! 🕵️‍♂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eccouncil.org/cybersecurity-exchange/penetration-testing/wireshark-packet-capturing-analysis/" TargetMode="External" /><Relationship Type="http://schemas.openxmlformats.org/officeDocument/2006/relationships/hyperlink" Id="rId23" Target="https://www.edx.org/learn/wireshark" TargetMode="External" /><Relationship Type="http://schemas.openxmlformats.org/officeDocument/2006/relationships/hyperlink" Id="rId20" Target="https://www.splunk.com/en_us/blog/learn/penetration-testing.html" TargetMode="External" /><Relationship Type="http://schemas.openxmlformats.org/officeDocument/2006/relationships/hyperlink" Id="rId22" Target="https://www.virtuesecurity.com/kb/essential-wireshark-skills-for-pentest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eccouncil.org/cybersecurity-exchange/penetration-testing/wireshark-packet-capturing-analysis/" TargetMode="External" /><Relationship Type="http://schemas.openxmlformats.org/officeDocument/2006/relationships/hyperlink" Id="rId23" Target="https://www.edx.org/learn/wireshark" TargetMode="External" /><Relationship Type="http://schemas.openxmlformats.org/officeDocument/2006/relationships/hyperlink" Id="rId20" Target="https://www.splunk.com/en_us/blog/learn/penetration-testing.html" TargetMode="External" /><Relationship Type="http://schemas.openxmlformats.org/officeDocument/2006/relationships/hyperlink" Id="rId22" Target="https://www.virtuesecurity.com/kb/essential-wireshark-skills-for-pentest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08Z</dcterms:created>
  <dcterms:modified xsi:type="dcterms:W3CDTF">2024-03-23T04:4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